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E41B2" w14:textId="6021FAAB" w:rsidR="00252632" w:rsidRPr="00A16DF9" w:rsidRDefault="00385585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68"/>
          <w:szCs w:val="68"/>
        </w:rPr>
      </w:pPr>
      <w:bookmarkStart w:id="0" w:name="_aczyuw2yex2w" w:colFirst="0" w:colLast="0"/>
      <w:bookmarkEnd w:id="0"/>
      <w:r>
        <w:rPr>
          <w:b w:val="0"/>
          <w:color w:val="039BE5"/>
          <w:sz w:val="72"/>
          <w:szCs w:val="72"/>
        </w:rPr>
        <w:t>Artificial Intel</w:t>
      </w:r>
      <w:r w:rsidR="00D43F04">
        <w:rPr>
          <w:b w:val="0"/>
          <w:color w:val="039BE5"/>
          <w:sz w:val="72"/>
          <w:szCs w:val="72"/>
        </w:rPr>
        <w:t>l</w:t>
      </w:r>
      <w:r>
        <w:rPr>
          <w:b w:val="0"/>
          <w:color w:val="039BE5"/>
          <w:sz w:val="72"/>
          <w:szCs w:val="72"/>
        </w:rPr>
        <w:t>igence</w:t>
      </w:r>
      <w:r>
        <w:br/>
        <w:t xml:space="preserve">Lab Exercise </w:t>
      </w:r>
      <w:r w:rsidR="00A16DF9">
        <w:t>3</w:t>
      </w:r>
      <w:r>
        <w:br/>
      </w:r>
      <w:r w:rsidR="009C564A">
        <w:rPr>
          <w:sz w:val="80"/>
          <w:szCs w:val="80"/>
        </w:rPr>
        <w:t>C</w:t>
      </w:r>
      <w:r w:rsidR="00A16DF9">
        <w:rPr>
          <w:sz w:val="80"/>
          <w:szCs w:val="80"/>
        </w:rPr>
        <w:t>onstraint Satisfaction</w:t>
      </w:r>
      <w:r>
        <w:rPr>
          <w:sz w:val="80"/>
          <w:szCs w:val="80"/>
        </w:rPr>
        <w:t xml:space="preserve"> Problem</w:t>
      </w:r>
      <w:r w:rsidR="00A16DF9">
        <w:rPr>
          <w:sz w:val="80"/>
          <w:szCs w:val="80"/>
        </w:rPr>
        <w:t xml:space="preserve"> </w:t>
      </w:r>
      <w:r w:rsidR="00A16DF9" w:rsidRPr="00A16DF9">
        <w:rPr>
          <w:sz w:val="80"/>
          <w:szCs w:val="80"/>
        </w:rPr>
        <w:t>(Cryptarithmetic)</w:t>
      </w:r>
    </w:p>
    <w:p w14:paraId="536B0814" w14:textId="77777777" w:rsidR="00252632" w:rsidRDefault="00385585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sz w:val="72"/>
          <w:szCs w:val="72"/>
        </w:r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3E4C8C58" wp14:editId="19B0EFDA">
            <wp:extent cx="447675" cy="57150"/>
            <wp:effectExtent l="0" t="0" r="0" b="0"/>
            <wp:docPr id="8" name="image3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short 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21CCDE" w14:textId="58A419CA" w:rsidR="00252632" w:rsidRDefault="00285848">
      <w:pPr>
        <w:pBdr>
          <w:top w:val="nil"/>
          <w:left w:val="nil"/>
          <w:bottom w:val="nil"/>
          <w:right w:val="nil"/>
          <w:between w:val="nil"/>
        </w:pBdr>
        <w:rPr>
          <w:color w:val="666666"/>
          <w:sz w:val="32"/>
          <w:szCs w:val="32"/>
        </w:rPr>
      </w:pPr>
      <w:r>
        <w:rPr>
          <w:sz w:val="32"/>
          <w:szCs w:val="32"/>
        </w:rPr>
        <w:t>Ashwin Prakash</w:t>
      </w:r>
      <w:r w:rsidR="00385585">
        <w:rPr>
          <w:sz w:val="32"/>
          <w:szCs w:val="32"/>
        </w:rPr>
        <w:br/>
      </w:r>
      <w:r w:rsidR="00385585">
        <w:rPr>
          <w:color w:val="666666"/>
          <w:sz w:val="32"/>
          <w:szCs w:val="32"/>
        </w:rPr>
        <w:t>RA19110260100</w:t>
      </w:r>
      <w:r>
        <w:rPr>
          <w:color w:val="666666"/>
          <w:sz w:val="32"/>
          <w:szCs w:val="32"/>
        </w:rPr>
        <w:t>48</w:t>
      </w:r>
      <w:r w:rsidR="00385585">
        <w:br w:type="page"/>
      </w:r>
    </w:p>
    <w:p w14:paraId="47BD462D" w14:textId="697C7A42" w:rsidR="00252632" w:rsidRPr="00EB45AB" w:rsidRDefault="0038558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  <w:r w:rsidRPr="00EB45AB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The </w:t>
      </w:r>
      <w:r w:rsidR="009C564A">
        <w:rPr>
          <w:rFonts w:ascii="Times New Roman" w:eastAsia="Times New Roman" w:hAnsi="Times New Roman" w:cs="Times New Roman"/>
          <w:b/>
          <w:sz w:val="28"/>
          <w:szCs w:val="28"/>
        </w:rPr>
        <w:t>Cryptarithmetic</w:t>
      </w:r>
      <w:r w:rsidRPr="00EB45AB">
        <w:rPr>
          <w:rFonts w:ascii="Times New Roman" w:eastAsia="Times New Roman" w:hAnsi="Times New Roman" w:cs="Times New Roman"/>
          <w:b/>
          <w:sz w:val="28"/>
          <w:szCs w:val="28"/>
        </w:rPr>
        <w:t xml:space="preserve"> Problem: </w:t>
      </w:r>
    </w:p>
    <w:p w14:paraId="01166C6F" w14:textId="77777777" w:rsidR="009C564A" w:rsidRDefault="009C56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yptarithmetic Problem is a type of constraint satisfaction problem where the game is about digits and its unique replacement either with alphabets or other symbols.</w:t>
      </w:r>
    </w:p>
    <w:p w14:paraId="24C148F7" w14:textId="783AC14C" w:rsidR="00252632" w:rsidRDefault="009C56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In cryptarithmetic problem, the digits (0-9) get substituted by some possible alphabets or symbols. The task in cryptarithmetic problem is to substitute each digit with an alphabet to get the result arithmetically correct. </w:t>
      </w:r>
    </w:p>
    <w:p w14:paraId="623FBCC1" w14:textId="77777777" w:rsidR="003239FA" w:rsidRDefault="003239F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379CA1E" w14:textId="1CFE48E8" w:rsidR="00EB45AB" w:rsidRDefault="0038558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EB45AB">
        <w:rPr>
          <w:rFonts w:ascii="Times New Roman" w:eastAsia="Times New Roman" w:hAnsi="Times New Roman" w:cs="Times New Roman"/>
          <w:b/>
          <w:sz w:val="28"/>
          <w:szCs w:val="28"/>
        </w:rPr>
        <w:t>Aim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618E7AD" w14:textId="08F29C03" w:rsidR="00252632" w:rsidRDefault="0038558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solve </w:t>
      </w:r>
      <w:r w:rsidR="009C564A">
        <w:rPr>
          <w:rFonts w:ascii="Times New Roman" w:eastAsia="Times New Roman" w:hAnsi="Times New Roman" w:cs="Times New Roman"/>
          <w:sz w:val="24"/>
          <w:szCs w:val="24"/>
        </w:rPr>
        <w:t>Cryptarithmet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blem.</w:t>
      </w:r>
    </w:p>
    <w:p w14:paraId="3742E956" w14:textId="77777777" w:rsidR="003239FA" w:rsidRDefault="003239F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07B1D0F" w14:textId="488BD3A3" w:rsidR="00EB45AB" w:rsidRDefault="0038558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EB45AB">
        <w:rPr>
          <w:rFonts w:ascii="Times New Roman" w:eastAsia="Times New Roman" w:hAnsi="Times New Roman" w:cs="Times New Roman"/>
          <w:b/>
          <w:sz w:val="28"/>
          <w:szCs w:val="28"/>
        </w:rPr>
        <w:t>Algorithm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C01C1A7" w14:textId="63C79937" w:rsidR="009C564A" w:rsidRDefault="009C564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ules:</w:t>
      </w:r>
    </w:p>
    <w:p w14:paraId="1B558B2F" w14:textId="73C7CA8E" w:rsidR="009C564A" w:rsidRPr="009C564A" w:rsidRDefault="009C564A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ach Letter, Symbol represents only one digit throughout the problem.</w:t>
      </w:r>
    </w:p>
    <w:p w14:paraId="52B2976E" w14:textId="638BD7AF" w:rsidR="009C564A" w:rsidRPr="00907576" w:rsidRDefault="009C564A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Numbers must not begin with zero</w:t>
      </w:r>
      <w:r w:rsidR="0090757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07576">
        <w:rPr>
          <w:rFonts w:ascii="Times New Roman" w:eastAsia="Times New Roman" w:hAnsi="Times New Roman" w:cs="Times New Roman"/>
          <w:bCs/>
          <w:sz w:val="24"/>
          <w:szCs w:val="24"/>
        </w:rPr>
        <w:t>i.e</w:t>
      </w:r>
      <w:proofErr w:type="spellEnd"/>
      <w:r w:rsidR="00907576">
        <w:rPr>
          <w:rFonts w:ascii="Times New Roman" w:eastAsia="Times New Roman" w:hAnsi="Times New Roman" w:cs="Times New Roman"/>
          <w:bCs/>
          <w:sz w:val="24"/>
          <w:szCs w:val="24"/>
        </w:rPr>
        <w:t>, should not be prefixed with zero (e.g: 0789 is wrong, 789 is correct).</w:t>
      </w:r>
    </w:p>
    <w:p w14:paraId="404402C7" w14:textId="6703445C" w:rsidR="00907576" w:rsidRPr="00907576" w:rsidRDefault="00907576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Goal is to find the value of each letter in the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Cryptatithmetic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problems</w:t>
      </w:r>
    </w:p>
    <w:p w14:paraId="0362796F" w14:textId="4764629F" w:rsidR="00907576" w:rsidRPr="00907576" w:rsidRDefault="00907576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re must only be one solution to the problem</w:t>
      </w:r>
    </w:p>
    <w:p w14:paraId="71284BCB" w14:textId="7C345AB7" w:rsidR="00907576" w:rsidRPr="00907576" w:rsidRDefault="00907576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 numerical base unless specified, is 10</w:t>
      </w:r>
    </w:p>
    <w:p w14:paraId="7F891CBB" w14:textId="54DD692E" w:rsidR="00907576" w:rsidRPr="00BA620E" w:rsidRDefault="00907576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fter replacing letters by their digits</w:t>
      </w:r>
      <w:r w:rsidR="00BA620E">
        <w:rPr>
          <w:rFonts w:ascii="Times New Roman" w:eastAsia="Times New Roman" w:hAnsi="Times New Roman" w:cs="Times New Roman"/>
          <w:bCs/>
          <w:sz w:val="24"/>
          <w:szCs w:val="24"/>
        </w:rPr>
        <w:t>, the resulting arithmetic operations must be correct.</w:t>
      </w:r>
    </w:p>
    <w:p w14:paraId="4D18F070" w14:textId="681F715E" w:rsidR="00BA620E" w:rsidRPr="009C564A" w:rsidRDefault="00BA620E" w:rsidP="009C564A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arry over can only be 1 in Cryptarithmetic problems</w:t>
      </w:r>
    </w:p>
    <w:p w14:paraId="55B5B1C1" w14:textId="77777777" w:rsidR="003239FA" w:rsidRDefault="003239F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9FF772D" w14:textId="77777777" w:rsidR="003239FA" w:rsidRDefault="003239F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47C9750" w14:textId="36710CA9" w:rsidR="00252632" w:rsidRDefault="00A16DF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pproach:</w:t>
      </w:r>
    </w:p>
    <w:p w14:paraId="581F0C9A" w14:textId="1195B4D0" w:rsidR="00A16DF9" w:rsidRDefault="00A16DF9" w:rsidP="00A16D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nput the equation</w:t>
      </w:r>
    </w:p>
    <w:p w14:paraId="37464D61" w14:textId="6DA633AE" w:rsidR="00A16DF9" w:rsidRDefault="00A16DF9" w:rsidP="00A16D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plit the string on basis of equal signs into left and right parts</w:t>
      </w:r>
    </w:p>
    <w:p w14:paraId="1C198ECD" w14:textId="2414D1C6" w:rsidR="00A16DF9" w:rsidRDefault="003239FA" w:rsidP="00A16D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dd the right part and letters of the left part to a list</w:t>
      </w:r>
    </w:p>
    <w:p w14:paraId="20AB440D" w14:textId="65C14B05" w:rsidR="003239FA" w:rsidRDefault="003239FA" w:rsidP="00A16D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ermutate through mapping of digits (0-9) and list of letters</w:t>
      </w:r>
    </w:p>
    <w:p w14:paraId="11D4A596" w14:textId="18668F1E" w:rsidR="003239FA" w:rsidRPr="00A16DF9" w:rsidRDefault="003239FA" w:rsidP="00A16D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the assigned permuted value is equal to the assigned right part value, that is a solution </w:t>
      </w:r>
    </w:p>
    <w:p w14:paraId="25724BEA" w14:textId="77777777" w:rsidR="00252632" w:rsidRDefault="00252632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2CD70B47" w14:textId="2E4F108E" w:rsidR="00252632" w:rsidRDefault="0038558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EB45AB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lastRenderedPageBreak/>
        <w:t>Program:</w:t>
      </w:r>
    </w:p>
    <w:p w14:paraId="2A3AEFEE" w14:textId="77777777" w:rsidR="003239FA" w:rsidRPr="00EB45AB" w:rsidRDefault="003239FA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63EF8CB7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itertools</w:t>
      </w:r>
      <w:proofErr w:type="spellEnd"/>
    </w:p>
    <w:p w14:paraId="77F63B45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C4CC166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ssign_valu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ub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67A43F4B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A16DF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231D06E6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act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A16DF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2B9E798D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everse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79A9E173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+=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act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*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ub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053AE0B5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act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*= </w:t>
      </w:r>
      <w:r w:rsidRPr="00A16DF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</w:p>
    <w:p w14:paraId="3ECB30D5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</w:p>
    <w:p w14:paraId="141D343F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F6A18B2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cryptsolv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q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64424D43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q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lower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.replace(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'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'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.split(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E9AF30E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p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split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96B599E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tter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et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659F411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63F4F8C8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47F8EADF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tter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3573B2A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tter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list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tter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4857F0B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igit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0679919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SOLUTIONS:'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1690E3B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erm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itertool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permutations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igit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tter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:</w:t>
      </w:r>
    </w:p>
    <w:p w14:paraId="56539F1D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ol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dict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zip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tters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erm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610BEDCE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um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ssign_valu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ol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== 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ssign_valu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ol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21AEE29C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jo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ssign_valu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ol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)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ord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+ </w:t>
      </w:r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= </w:t>
      </w:r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ssign_valu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p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oln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(assigned values: </w:t>
      </w:r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proofErr w:type="spellStart"/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oln</w:t>
      </w:r>
      <w:proofErr w:type="spellEnd"/>
      <w:r w:rsidRPr="00A16DF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)"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D384E4B" w14:textId="77777777" w:rsidR="00A16DF9" w:rsidRPr="00A16DF9" w:rsidRDefault="00A16DF9" w:rsidP="00A16DF9">
      <w:pPr>
        <w:shd w:val="clear" w:color="auto" w:fill="1E1E1E"/>
        <w:spacing w:before="0"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04206200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_name__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A16DF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__main__"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695C49CD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quatio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14883955" w14:textId="77777777" w:rsidR="00A16DF9" w:rsidRPr="00A16DF9" w:rsidRDefault="00A16DF9" w:rsidP="00A16DF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A16DF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cryptsolve</w:t>
      </w:r>
      <w:proofErr w:type="spellEnd"/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16DF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quation</w:t>
      </w:r>
      <w:r w:rsidRPr="00A16DF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FD43C06" w14:textId="77777777" w:rsidR="003239FA" w:rsidRDefault="003239FA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2B532F4D" w14:textId="77777777" w:rsidR="003239FA" w:rsidRDefault="003239FA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0DD17CDD" w14:textId="77777777" w:rsidR="003239FA" w:rsidRDefault="003239FA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4D6298F1" w14:textId="77777777" w:rsidR="003239FA" w:rsidRDefault="003239FA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3810BFE5" w14:textId="77777777" w:rsidR="003239FA" w:rsidRDefault="003239FA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6E450915" w14:textId="759E7A65" w:rsidR="00252632" w:rsidRPr="00EB45AB" w:rsidRDefault="0038558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EB45AB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lastRenderedPageBreak/>
        <w:t>Output:</w:t>
      </w:r>
    </w:p>
    <w:p w14:paraId="697A4DFB" w14:textId="4A1456FE" w:rsidR="00252632" w:rsidRDefault="00380EA8" w:rsidP="00A16DF9">
      <w:pPr>
        <w:shd w:val="clear" w:color="auto" w:fill="FFFFFF"/>
        <w:spacing w:before="0" w:after="22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380EA8">
        <w:rPr>
          <w:rFonts w:ascii="Times New Roman" w:eastAsia="Times New Roman" w:hAnsi="Times New Roman" w:cs="Times New Roman"/>
          <w:b/>
          <w:sz w:val="24"/>
          <w:szCs w:val="24"/>
        </w:rPr>
        <w:drawing>
          <wp:inline distT="0" distB="0" distL="0" distR="0" wp14:anchorId="095A3920" wp14:editId="262FBE2D">
            <wp:extent cx="6308090" cy="365680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29421" cy="366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EFECA" w14:textId="77777777" w:rsidR="002C6A36" w:rsidRDefault="002C6A36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68A712EB" w14:textId="2825327F" w:rsidR="00252632" w:rsidRPr="00326A0C" w:rsidRDefault="0038558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326A0C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Applications of </w:t>
      </w:r>
      <w:r w:rsidR="00A16DF9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Constraint Satisfaction Problem</w:t>
      </w:r>
      <w:r w:rsidRPr="00326A0C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:</w:t>
      </w:r>
    </w:p>
    <w:p w14:paraId="6C8DB80E" w14:textId="77777777" w:rsidR="00252632" w:rsidRDefault="00385585">
      <w:pPr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Map Coloring</w:t>
      </w:r>
    </w:p>
    <w:p w14:paraId="13DAE680" w14:textId="7C63031B" w:rsidR="00252632" w:rsidRDefault="00A16DF9">
      <w:pPr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Word Search</w:t>
      </w:r>
    </w:p>
    <w:p w14:paraId="4FC98840" w14:textId="4BA8FA1A" w:rsidR="00252632" w:rsidRDefault="00A16DF9">
      <w:pPr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Eight Queens</w:t>
      </w:r>
    </w:p>
    <w:p w14:paraId="017CF198" w14:textId="1B845C7B" w:rsidR="00252632" w:rsidRDefault="00A16DF9">
      <w:pPr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Magic Squares</w:t>
      </w:r>
    </w:p>
    <w:p w14:paraId="314D0EBD" w14:textId="77777777" w:rsidR="00252632" w:rsidRDefault="00385585">
      <w:pPr>
        <w:numPr>
          <w:ilvl w:val="0"/>
          <w:numId w:val="1"/>
        </w:numPr>
        <w:shd w:val="clear" w:color="auto" w:fill="FFFFFF"/>
        <w:spacing w:before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onflict Resolution</w:t>
      </w:r>
    </w:p>
    <w:p w14:paraId="11BA2CA2" w14:textId="3C83D23D" w:rsidR="003239FA" w:rsidRPr="002C6A36" w:rsidRDefault="00385585" w:rsidP="002C6A36">
      <w:pPr>
        <w:numPr>
          <w:ilvl w:val="0"/>
          <w:numId w:val="1"/>
        </w:num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udoku</w:t>
      </w:r>
      <w:r w:rsidR="00A16DF9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olver</w:t>
      </w:r>
    </w:p>
    <w:p w14:paraId="39EA4895" w14:textId="77777777" w:rsidR="00380EA8" w:rsidRDefault="00380EA8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42CD1232" w14:textId="54A1C83A" w:rsidR="00252632" w:rsidRDefault="00380EA8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Observations:</w:t>
      </w:r>
    </w:p>
    <w:p w14:paraId="5D8B39F3" w14:textId="35714FDF" w:rsidR="00380EA8" w:rsidRDefault="0054503D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>A hand-solved solution of the</w:t>
      </w:r>
      <w:r w:rsidR="00380EA8"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 xml:space="preserve"> above input yields a result which is present in one of the output solutions</w:t>
      </w:r>
      <w:r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 xml:space="preserve"> of the program</w:t>
      </w:r>
      <w:r w:rsidR="00380EA8"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  <w:t>.</w:t>
      </w:r>
    </w:p>
    <w:p w14:paraId="48653DE9" w14:textId="2E113D73" w:rsidR="00380EA8" w:rsidRPr="00380EA8" w:rsidRDefault="00380EA8" w:rsidP="00380EA8">
      <w:pPr>
        <w:shd w:val="clear" w:color="auto" w:fill="FFFFFF"/>
        <w:spacing w:before="0" w:after="220"/>
        <w:jc w:val="center"/>
        <w:rPr>
          <w:rFonts w:ascii="Times New Roman" w:eastAsia="Times New Roman" w:hAnsi="Times New Roman" w:cs="Times New Roman"/>
          <w:bCs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666F2C55" wp14:editId="172C6F9C">
            <wp:extent cx="2781541" cy="262912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541" cy="262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09D8A" w14:textId="77777777" w:rsidR="00380EA8" w:rsidRDefault="00380EA8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14:paraId="75CC42D1" w14:textId="6BEF5584" w:rsidR="00D43F04" w:rsidRDefault="0038558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 w:rsidRPr="00D43F04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Result</w:t>
      </w:r>
      <w:r w:rsidR="00D43F04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:</w:t>
      </w:r>
    </w:p>
    <w:p w14:paraId="503FE54D" w14:textId="1D4E6AF7" w:rsidR="00252632" w:rsidRDefault="00385585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2C6A36">
        <w:rPr>
          <w:rFonts w:ascii="Times New Roman" w:eastAsia="Times New Roman" w:hAnsi="Times New Roman" w:cs="Times New Roman"/>
          <w:sz w:val="24"/>
          <w:szCs w:val="24"/>
          <w:highlight w:val="white"/>
        </w:rPr>
        <w:t>Constraint Satisfactio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2C6A36">
        <w:rPr>
          <w:rFonts w:ascii="Times New Roman" w:eastAsia="Times New Roman" w:hAnsi="Times New Roman" w:cs="Times New Roman"/>
          <w:sz w:val="24"/>
          <w:szCs w:val="24"/>
          <w:highlight w:val="white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roblem</w:t>
      </w:r>
      <w:r w:rsidR="002C6A36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Cryptarithmetic Problem)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has been solved</w:t>
      </w:r>
      <w:r w:rsidR="0054503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verified by an exampl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</w:p>
    <w:sectPr w:rsidR="00252632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A13DE" w14:textId="77777777" w:rsidR="00070EB2" w:rsidRDefault="00070EB2">
      <w:pPr>
        <w:spacing w:before="0" w:line="240" w:lineRule="auto"/>
      </w:pPr>
      <w:r>
        <w:separator/>
      </w:r>
    </w:p>
  </w:endnote>
  <w:endnote w:type="continuationSeparator" w:id="0">
    <w:p w14:paraId="2BD2A8A2" w14:textId="77777777" w:rsidR="00070EB2" w:rsidRDefault="00070EB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E7525" w14:textId="77777777" w:rsidR="00252632" w:rsidRDefault="0038558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285848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4A589976" wp14:editId="44043383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5" name="image2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F9405" w14:textId="77777777" w:rsidR="00252632" w:rsidRDefault="00385585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19656325" wp14:editId="619932D8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4" name="image2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B7875" w14:textId="77777777" w:rsidR="00070EB2" w:rsidRDefault="00070EB2">
      <w:pPr>
        <w:spacing w:before="0" w:line="240" w:lineRule="auto"/>
      </w:pPr>
      <w:r>
        <w:separator/>
      </w:r>
    </w:p>
  </w:footnote>
  <w:footnote w:type="continuationSeparator" w:id="0">
    <w:p w14:paraId="3320CFB1" w14:textId="77777777" w:rsidR="00070EB2" w:rsidRDefault="00070EB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78B2C" w14:textId="688DAA78" w:rsidR="00252632" w:rsidRDefault="00385585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>Artificial Intel</w:t>
    </w:r>
    <w:r w:rsidR="00D43F04">
      <w:rPr>
        <w:color w:val="666666"/>
        <w:sz w:val="20"/>
        <w:szCs w:val="20"/>
      </w:rPr>
      <w:t>l</w:t>
    </w:r>
    <w:r>
      <w:rPr>
        <w:color w:val="666666"/>
        <w:sz w:val="20"/>
        <w:szCs w:val="20"/>
      </w:rPr>
      <w:t xml:space="preserve">igence </w:t>
    </w:r>
    <w:r w:rsidR="00285848">
      <w:rPr>
        <w:color w:val="666666"/>
        <w:sz w:val="20"/>
        <w:szCs w:val="20"/>
      </w:rPr>
      <w:t>L</w:t>
    </w:r>
    <w:r>
      <w:rPr>
        <w:color w:val="666666"/>
        <w:sz w:val="20"/>
        <w:szCs w:val="20"/>
      </w:rPr>
      <w:t>ab</w:t>
    </w:r>
    <w:r w:rsidR="009C564A">
      <w:rPr>
        <w:color w:val="666666"/>
        <w:sz w:val="20"/>
        <w:szCs w:val="20"/>
      </w:rPr>
      <w:t xml:space="preserve"> </w:t>
    </w:r>
    <w:r w:rsidR="00285848">
      <w:rPr>
        <w:color w:val="666666"/>
        <w:sz w:val="20"/>
        <w:szCs w:val="20"/>
      </w:rPr>
      <w:t xml:space="preserve">Exp </w:t>
    </w:r>
    <w:r w:rsidR="009C564A">
      <w:rPr>
        <w:color w:val="666666"/>
        <w:sz w:val="20"/>
        <w:szCs w:val="20"/>
      </w:rPr>
      <w:t>3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 w:rsidR="00285848" w:rsidRPr="00285848">
      <w:rPr>
        <w:color w:val="666666"/>
        <w:sz w:val="20"/>
        <w:szCs w:val="20"/>
      </w:rPr>
      <w:t>Ashwin Prakash</w:t>
    </w:r>
    <w:r>
      <w:rPr>
        <w:color w:val="666666"/>
        <w:sz w:val="20"/>
        <w:szCs w:val="20"/>
      </w:rPr>
      <w:t xml:space="preserve"> | RA19110260100</w:t>
    </w:r>
    <w:r>
      <w:rPr>
        <w:noProof/>
      </w:rPr>
      <w:drawing>
        <wp:anchor distT="0" distB="0" distL="0" distR="0" simplePos="0" relativeHeight="251658240" behindDoc="0" locked="0" layoutInCell="1" hidden="0" allowOverlap="1" wp14:anchorId="6E3C6CE7" wp14:editId="1F2AD181">
          <wp:simplePos x="0" y="0"/>
          <wp:positionH relativeFrom="column">
            <wp:posOffset>-914399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3" name="image2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0" locked="0" layoutInCell="1" hidden="0" allowOverlap="1" wp14:anchorId="48B417CE" wp14:editId="400220CA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2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285848">
      <w:rPr>
        <w:color w:val="666666"/>
        <w:sz w:val="20"/>
        <w:szCs w:val="20"/>
      </w:rPr>
      <w:t>48</w:t>
    </w:r>
  </w:p>
  <w:p w14:paraId="0E92FC11" w14:textId="77777777" w:rsidR="00252632" w:rsidRDefault="00385585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2CB0AEE4" wp14:editId="11321B93">
          <wp:extent cx="447675" cy="57150"/>
          <wp:effectExtent l="0" t="0" r="0" b="0"/>
          <wp:docPr id="7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4E014F" w14:textId="77777777" w:rsidR="00252632" w:rsidRDefault="00385585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7038F4CA" wp14:editId="5413DF2B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6" name="image2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23F47"/>
    <w:multiLevelType w:val="hybridMultilevel"/>
    <w:tmpl w:val="F29ABD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158EA"/>
    <w:multiLevelType w:val="hybridMultilevel"/>
    <w:tmpl w:val="B0AC3D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B1F5B"/>
    <w:multiLevelType w:val="hybridMultilevel"/>
    <w:tmpl w:val="E4AE7B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574323"/>
    <w:multiLevelType w:val="multilevel"/>
    <w:tmpl w:val="D51298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DSyMDUyMDC0NDFV0lEKTi0uzszPAykwqgUAvHd8FCwAAAA="/>
  </w:docVars>
  <w:rsids>
    <w:rsidRoot w:val="00252632"/>
    <w:rsid w:val="00070EB2"/>
    <w:rsid w:val="000E6DB1"/>
    <w:rsid w:val="00252632"/>
    <w:rsid w:val="00285848"/>
    <w:rsid w:val="002C6A36"/>
    <w:rsid w:val="003239FA"/>
    <w:rsid w:val="00326A0C"/>
    <w:rsid w:val="00380EA8"/>
    <w:rsid w:val="00385585"/>
    <w:rsid w:val="0054503D"/>
    <w:rsid w:val="00907576"/>
    <w:rsid w:val="009C564A"/>
    <w:rsid w:val="00A16DF9"/>
    <w:rsid w:val="00BA620E"/>
    <w:rsid w:val="00D43F04"/>
    <w:rsid w:val="00EB45AB"/>
    <w:rsid w:val="00F9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C6BDE"/>
  <w15:docId w15:val="{57B4B40D-5162-4F63-B6F4-619E41881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8584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848"/>
  </w:style>
  <w:style w:type="paragraph" w:styleId="Footer">
    <w:name w:val="footer"/>
    <w:basedOn w:val="Normal"/>
    <w:link w:val="FooterChar"/>
    <w:uiPriority w:val="99"/>
    <w:unhideWhenUsed/>
    <w:rsid w:val="0028584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848"/>
  </w:style>
  <w:style w:type="paragraph" w:styleId="ListParagraph">
    <w:name w:val="List Paragraph"/>
    <w:basedOn w:val="Normal"/>
    <w:uiPriority w:val="34"/>
    <w:qFormat/>
    <w:rsid w:val="00EB45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0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6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7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9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dcterms:created xsi:type="dcterms:W3CDTF">2022-02-17T21:57:00Z</dcterms:created>
  <dcterms:modified xsi:type="dcterms:W3CDTF">2022-02-18T07:31:00Z</dcterms:modified>
</cp:coreProperties>
</file>